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A91EF" w14:textId="44B46483" w:rsidR="00291DED" w:rsidRPr="00E3708F" w:rsidRDefault="00E27103" w:rsidP="00927BD1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Request </w:t>
      </w:r>
      <w:r w:rsidR="00291DED"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>for a business trip abroad</w:t>
      </w:r>
    </w:p>
    <w:p w14:paraId="1CABD29B" w14:textId="77777777" w:rsidR="00291DED" w:rsidRPr="00CB7221" w:rsidRDefault="00291DED" w:rsidP="003D0783">
      <w:pPr>
        <w:rPr>
          <w:rFonts w:asciiTheme="minorHAnsi" w:hAnsiTheme="minorHAnsi" w:cstheme="minorHAnsi"/>
          <w:color w:val="000000"/>
          <w:sz w:val="16"/>
          <w:szCs w:val="16"/>
          <w:shd w:val="clear" w:color="auto" w:fill="F5F5F5"/>
        </w:rPr>
      </w:pPr>
    </w:p>
    <w:p w14:paraId="66C09514" w14:textId="487F4A2B" w:rsidR="00E27103" w:rsidRPr="00927BD1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I would like to approve the </w:t>
      </w:r>
      <w:r w:rsidR="007D6EE6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ei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gn 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travel 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order </w:t>
      </w:r>
      <w:r w:rsidR="003671FE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 a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business trip abroad with following information:</w:t>
      </w:r>
    </w:p>
    <w:p w14:paraId="1359A6E6" w14:textId="77777777" w:rsidR="00927BD1" w:rsidRPr="00CB7221" w:rsidRDefault="00927BD1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6"/>
          <w:szCs w:val="16"/>
          <w:lang w:val="en-GB"/>
        </w:rPr>
      </w:pPr>
    </w:p>
    <w:p w14:paraId="16724F75" w14:textId="1F90DC21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ame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SURNAME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8F96E96" w14:textId="0735D095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 of birth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dd/mm/</w:t>
      </w:r>
      <w:proofErr w:type="spellStart"/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yyyy</w:t>
      </w:r>
      <w:proofErr w:type="spellEnd"/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09512AF8" w14:textId="67EF9357" w:rsidR="001D64B0" w:rsidRPr="007818AD" w:rsidRDefault="170D0B40" w:rsidP="00F86185">
      <w:pPr>
        <w:spacing w:line="276" w:lineRule="auto"/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Contact (mobile) phone </w:t>
      </w:r>
      <w:r w:rsidRPr="007818AD"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  <w:t>(incl. the international dial):</w:t>
      </w:r>
    </w:p>
    <w:p w14:paraId="5B281D4B" w14:textId="695B679C" w:rsidR="009B61F7" w:rsidRPr="007818AD" w:rsidRDefault="00521642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not 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 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CZU employee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for mai</w:t>
      </w:r>
      <w:r w:rsidR="00EA0B13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employment contract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n</w:t>
      </w:r>
      <w:r w:rsidR="009B61F7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umber of the </w:t>
      </w:r>
      <w:r w:rsidR="00B64E6B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work performance agreement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“DPP/DPČ”):</w:t>
      </w:r>
    </w:p>
    <w:p w14:paraId="7DC579F1" w14:textId="652345BC" w:rsidR="001D64B0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eparture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rom Prague (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ate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and time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34AAF6EF" w14:textId="0DAE9637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rrival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 Prague (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 time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79826A77" w14:textId="1F01FA9E" w:rsidR="00892067" w:rsidRPr="007818AD" w:rsidRDefault="00E443EC" w:rsidP="00892067">
      <w:pPr>
        <w:pStyle w:val="Default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you </w:t>
      </w:r>
      <w:r w:rsidR="00035B8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quest to take a leave during the foreign business trip,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please indicate the date of the </w:t>
      </w:r>
      <w:r w:rsidR="008E67F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leave</w:t>
      </w:r>
      <w:r w:rsidR="006A78BE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and submit</w:t>
      </w:r>
      <w:r w:rsidR="00892067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 approved request for work leave</w:t>
      </w:r>
      <w:r w:rsidR="008E67F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via e-mail)</w:t>
      </w:r>
      <w:r w:rsidR="002A44C1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A271793" w14:textId="55DA1633" w:rsidR="00E27103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Travel </w:t>
      </w: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by: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own car / </w:t>
      </w: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nt  car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/ bus / train / aeroplane </w:t>
      </w:r>
      <w:r w:rsidR="004D6A6E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ab/>
      </w:r>
    </w:p>
    <w:p w14:paraId="10D656F2" w14:textId="77777777" w:rsidR="008E7F3B" w:rsidRDefault="004D6A6E" w:rsidP="008E7F3B">
      <w:pPr>
        <w:spacing w:line="276" w:lineRule="auto"/>
        <w:ind w:left="708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f by own car</w:t>
      </w:r>
      <w:r w:rsidR="007E1FA9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I confirm </w:t>
      </w:r>
      <w:r w:rsidR="000F09FF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that I have valid legal insurance, accident insurance, driving licence and </w:t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CZU </w:t>
      </w:r>
      <w:r w:rsidR="008E7F3B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  </w:t>
      </w:r>
    </w:p>
    <w:p w14:paraId="5493E776" w14:textId="328CF467" w:rsidR="004D6A6E" w:rsidRPr="007818AD" w:rsidRDefault="008E7F3B" w:rsidP="008E7F3B">
      <w:pPr>
        <w:spacing w:line="276" w:lineRule="auto"/>
        <w:ind w:left="708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                           </w:t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river training: </w:t>
      </w: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ab/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1321032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A2888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A2888"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A2888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23045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A2888"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4FD0D830" w14:textId="2AB4FA03" w:rsidR="00E27103" w:rsidRPr="007818A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l destination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country and exact location</w:t>
      </w:r>
      <w:r w:rsidR="00F741E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/region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:</w:t>
      </w:r>
    </w:p>
    <w:p w14:paraId="799F3F80" w14:textId="0B3982B7" w:rsidR="00FA0C0B" w:rsidRPr="007818A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Name of the receiving / </w:t>
      </w:r>
      <w:r w:rsidR="005B0D8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artner 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stitution</w:t>
      </w:r>
      <w:r w:rsidR="00F741E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ddress:</w:t>
      </w:r>
    </w:p>
    <w:p w14:paraId="38EB4B90" w14:textId="4880BC82" w:rsidR="005B0D8A" w:rsidRPr="007818AD" w:rsidRDefault="005B0D8A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Main contact at FTA (project coordinator/head of the research team):</w:t>
      </w:r>
    </w:p>
    <w:p w14:paraId="1DDCF913" w14:textId="6C42F33E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urpose of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the journey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6BFC4BD" w14:textId="676D8444" w:rsidR="00EE2CEB" w:rsidRPr="007818AD" w:rsidRDefault="00EE2CEB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ncial sources – the billing track (“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vláček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”): </w:t>
      </w:r>
    </w:p>
    <w:p w14:paraId="4B4954C7" w14:textId="152F90E0" w:rsidR="00CC1393" w:rsidRPr="007818AD" w:rsidRDefault="002C6B67" w:rsidP="000E4810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Starting place of the travel: </w:t>
      </w:r>
      <w:sdt>
        <w:sdtPr>
          <w:rPr>
            <w:rFonts w:asciiTheme="minorHAnsi" w:hAnsiTheme="minorHAnsi" w:cstheme="minorHAnsi"/>
            <w:sz w:val="19"/>
            <w:szCs w:val="19"/>
          </w:rPr>
          <w:id w:val="-829668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139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r w:rsidR="000E4810" w:rsidRPr="007818AD">
        <w:rPr>
          <w:rFonts w:asciiTheme="minorHAnsi" w:hAnsiTheme="minorHAnsi" w:cstheme="minorHAnsi"/>
          <w:sz w:val="19"/>
          <w:szCs w:val="19"/>
        </w:rPr>
        <w:t>residence</w:t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C1393"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  <w:r w:rsidR="000E4810"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61610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139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E4810" w:rsidRPr="007818AD">
        <w:rPr>
          <w:rFonts w:asciiTheme="minorHAnsi" w:hAnsiTheme="minorHAnsi" w:cstheme="minorHAnsi"/>
          <w:sz w:val="19"/>
          <w:szCs w:val="19"/>
        </w:rPr>
        <w:t>workplace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ab/>
        <w:t>address: …………………………………………………………………………………….</w:t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</w:p>
    <w:p w14:paraId="43C554C1" w14:textId="241CB48D" w:rsidR="002C6B67" w:rsidRPr="007818AD" w:rsidRDefault="002C6B67" w:rsidP="000E4810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027448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E4810" w:rsidRPr="007818AD">
        <w:rPr>
          <w:rFonts w:asciiTheme="minorHAnsi" w:hAnsiTheme="minorHAnsi" w:cstheme="minorHAnsi"/>
          <w:sz w:val="19"/>
          <w:szCs w:val="19"/>
        </w:rPr>
        <w:t>other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C1393"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</w:p>
    <w:p w14:paraId="6D909CCB" w14:textId="28380D76" w:rsidR="00EE2CEB" w:rsidRPr="007818AD" w:rsidRDefault="00EE2CEB" w:rsidP="00EE2CEB">
      <w:pPr>
        <w:rPr>
          <w:rFonts w:asciiTheme="minorHAnsi" w:hAnsiTheme="minorHAnsi" w:cstheme="minorHAnsi"/>
          <w:sz w:val="19"/>
          <w:szCs w:val="19"/>
        </w:rPr>
      </w:pP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Ending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place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:  </w:t>
      </w:r>
      <w:sdt>
        <w:sdtPr>
          <w:rPr>
            <w:rFonts w:asciiTheme="minorHAnsi" w:hAnsiTheme="minorHAnsi" w:cstheme="minorHAnsi"/>
            <w:sz w:val="19"/>
            <w:szCs w:val="19"/>
          </w:rPr>
          <w:id w:val="-28575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residence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: …………………………………………………………………………………….                                                                                  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21378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orkplac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  <w:t>address: …………………………………………………………………………………….</w:t>
      </w:r>
      <w:r w:rsidRPr="007818AD">
        <w:rPr>
          <w:rFonts w:asciiTheme="minorHAnsi" w:hAnsiTheme="minorHAnsi" w:cstheme="minorHAnsi"/>
          <w:sz w:val="19"/>
          <w:szCs w:val="19"/>
        </w:rPr>
        <w:tab/>
      </w:r>
    </w:p>
    <w:p w14:paraId="5FDBFD6C" w14:textId="77777777" w:rsidR="00EE2CEB" w:rsidRPr="007818AD" w:rsidRDefault="00EE2CEB" w:rsidP="00EE2CEB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716236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other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</w:p>
    <w:p w14:paraId="55B370C3" w14:textId="3B554326" w:rsidR="000833D2" w:rsidRPr="007818A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I do request to get a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n</w:t>
      </w: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advance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payment</w:t>
      </w: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: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1630703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204415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057A1C3C" w14:textId="122928CE" w:rsidR="000833D2" w:rsidRPr="007818A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ick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a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pa</w:t>
      </w:r>
      <w:r w:rsidR="00D81C13" w:rsidRPr="007818AD">
        <w:rPr>
          <w:rFonts w:asciiTheme="minorHAnsi" w:hAnsiTheme="minorHAnsi" w:cstheme="minorHAnsi"/>
          <w:sz w:val="19"/>
          <w:szCs w:val="19"/>
        </w:rPr>
        <w:t>y</w:t>
      </w:r>
      <w:r w:rsidRPr="007818AD">
        <w:rPr>
          <w:rFonts w:asciiTheme="minorHAnsi" w:hAnsiTheme="minorHAnsi" w:cstheme="minorHAnsi"/>
          <w:sz w:val="19"/>
          <w:szCs w:val="19"/>
        </w:rPr>
        <w:t>me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>:</w:t>
      </w:r>
      <w:r w:rsidR="009923BD">
        <w:rPr>
          <w:rFonts w:asciiTheme="minorHAnsi" w:hAnsiTheme="minorHAnsi" w:cstheme="minorHAnsi"/>
          <w:sz w:val="19"/>
          <w:szCs w:val="19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925654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0389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cash</w:t>
      </w:r>
      <w:r w:rsidR="004A11CA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4A11CA" w:rsidRPr="007818AD">
        <w:rPr>
          <w:rFonts w:asciiTheme="minorHAnsi" w:hAnsiTheme="minorHAnsi" w:cstheme="minorHAnsi"/>
          <w:sz w:val="19"/>
          <w:szCs w:val="19"/>
        </w:rPr>
        <w:t>advanc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–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: EUR – USD </w:t>
      </w:r>
      <w:r w:rsidR="00771ECB" w:rsidRPr="007818AD">
        <w:rPr>
          <w:rFonts w:asciiTheme="minorHAnsi" w:hAnsiTheme="minorHAnsi" w:cstheme="minorHAnsi"/>
          <w:sz w:val="19"/>
          <w:szCs w:val="19"/>
        </w:rPr>
        <w:t>–</w:t>
      </w:r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Pr="007818AD">
        <w:rPr>
          <w:rFonts w:asciiTheme="minorHAnsi" w:hAnsiTheme="minorHAnsi" w:cstheme="minorHAnsi"/>
          <w:sz w:val="19"/>
          <w:szCs w:val="19"/>
        </w:rPr>
        <w:t>GBP</w:t>
      </w:r>
      <w:r w:rsidR="00771ECB" w:rsidRPr="007818AD">
        <w:rPr>
          <w:rFonts w:asciiTheme="minorHAnsi" w:hAnsiTheme="minorHAnsi" w:cstheme="minorHAnsi"/>
          <w:sz w:val="19"/>
          <w:szCs w:val="19"/>
        </w:rPr>
        <w:t xml:space="preserve"> - CZK</w:t>
      </w:r>
      <w:proofErr w:type="gramEnd"/>
    </w:p>
    <w:p w14:paraId="1727F724" w14:textId="46C8EBD5" w:rsidR="000833D2" w:rsidRPr="007818AD" w:rsidRDefault="009923BD" w:rsidP="009923BD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      </w:t>
      </w:r>
      <w:sdt>
        <w:sdtPr>
          <w:rPr>
            <w:rFonts w:asciiTheme="minorHAnsi" w:hAnsiTheme="minorHAnsi" w:cstheme="minorHAnsi"/>
            <w:sz w:val="19"/>
            <w:szCs w:val="19"/>
          </w:rPr>
          <w:id w:val="1042562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7818AD">
        <w:rPr>
          <w:rFonts w:asciiTheme="minorHAnsi" w:hAnsiTheme="minorHAnsi" w:cstheme="minorHAnsi"/>
          <w:sz w:val="19"/>
          <w:szCs w:val="19"/>
        </w:rPr>
        <w:t xml:space="preserve"> bank </w:t>
      </w:r>
      <w:proofErr w:type="gramStart"/>
      <w:r w:rsidR="004A11CA" w:rsidRPr="007818AD">
        <w:rPr>
          <w:rFonts w:asciiTheme="minorHAnsi" w:hAnsiTheme="minorHAnsi" w:cstheme="minorHAnsi"/>
          <w:sz w:val="19"/>
          <w:szCs w:val="19"/>
        </w:rPr>
        <w:t>tra</w:t>
      </w:r>
      <w:r>
        <w:rPr>
          <w:rFonts w:asciiTheme="minorHAnsi" w:hAnsiTheme="minorHAnsi" w:cstheme="minorHAnsi"/>
          <w:sz w:val="19"/>
          <w:szCs w:val="19"/>
        </w:rPr>
        <w:t>nsfer -</w:t>
      </w:r>
      <w:r w:rsidR="00B10322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10322">
        <w:rPr>
          <w:rFonts w:asciiTheme="minorHAnsi" w:hAnsiTheme="minorHAnsi" w:cstheme="minorHAnsi"/>
          <w:sz w:val="19"/>
          <w:szCs w:val="19"/>
        </w:rPr>
        <w:t>account</w:t>
      </w:r>
      <w:proofErr w:type="spellEnd"/>
      <w:proofErr w:type="gramEnd"/>
      <w:r w:rsidR="00B10322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proofErr w:type="gramStart"/>
      <w:r w:rsidR="00B10322">
        <w:rPr>
          <w:rFonts w:asciiTheme="minorHAnsi" w:hAnsiTheme="minorHAnsi" w:cstheme="minorHAnsi"/>
          <w:sz w:val="19"/>
          <w:szCs w:val="19"/>
        </w:rPr>
        <w:t>number</w:t>
      </w:r>
      <w:proofErr w:type="spellEnd"/>
      <w:r>
        <w:rPr>
          <w:rFonts w:asciiTheme="minorHAnsi" w:hAnsiTheme="minorHAnsi" w:cstheme="minorHAnsi"/>
          <w:sz w:val="19"/>
          <w:szCs w:val="19"/>
        </w:rPr>
        <w:t>:……</w:t>
      </w:r>
      <w:r w:rsidR="00426719">
        <w:rPr>
          <w:rFonts w:asciiTheme="minorHAnsi" w:hAnsiTheme="minorHAnsi" w:cstheme="minorHAnsi"/>
          <w:sz w:val="19"/>
          <w:szCs w:val="19"/>
        </w:rPr>
        <w:t>….</w:t>
      </w:r>
      <w:proofErr w:type="gramEnd"/>
      <w:r>
        <w:rPr>
          <w:rFonts w:asciiTheme="minorHAnsi" w:hAnsiTheme="minorHAnsi" w:cstheme="minorHAnsi"/>
          <w:sz w:val="19"/>
          <w:szCs w:val="19"/>
        </w:rPr>
        <w:t>…………</w:t>
      </w:r>
      <w:proofErr w:type="gramStart"/>
      <w:r>
        <w:rPr>
          <w:rFonts w:asciiTheme="minorHAnsi" w:hAnsiTheme="minorHAnsi" w:cstheme="minorHAnsi"/>
          <w:sz w:val="19"/>
          <w:szCs w:val="19"/>
        </w:rPr>
        <w:t>…….</w:t>
      </w:r>
      <w:proofErr w:type="gramEnd"/>
      <w:r>
        <w:rPr>
          <w:rFonts w:asciiTheme="minorHAnsi" w:hAnsiTheme="minorHAnsi" w:cstheme="minorHAnsi"/>
          <w:sz w:val="19"/>
          <w:szCs w:val="19"/>
        </w:rPr>
        <w:t>/</w:t>
      </w:r>
      <w:proofErr w:type="gramStart"/>
      <w:r>
        <w:rPr>
          <w:rFonts w:asciiTheme="minorHAnsi" w:hAnsiTheme="minorHAnsi" w:cstheme="minorHAnsi"/>
          <w:sz w:val="19"/>
          <w:szCs w:val="19"/>
        </w:rPr>
        <w:t>……</w:t>
      </w:r>
      <w:r w:rsidR="00426719">
        <w:rPr>
          <w:rFonts w:asciiTheme="minorHAnsi" w:hAnsiTheme="minorHAnsi" w:cstheme="minorHAnsi"/>
          <w:sz w:val="19"/>
          <w:szCs w:val="19"/>
        </w:rPr>
        <w:t>.</w:t>
      </w:r>
      <w:proofErr w:type="gramEnd"/>
      <w:r>
        <w:rPr>
          <w:rFonts w:asciiTheme="minorHAnsi" w:hAnsiTheme="minorHAnsi" w:cstheme="minorHAnsi"/>
          <w:sz w:val="19"/>
          <w:szCs w:val="19"/>
        </w:rPr>
        <w:t>… (</w:t>
      </w:r>
      <w:proofErr w:type="spellStart"/>
      <w:r>
        <w:rPr>
          <w:rFonts w:asciiTheme="minorHAnsi" w:hAnsiTheme="minorHAnsi" w:cstheme="minorHAnsi"/>
          <w:sz w:val="19"/>
          <w:szCs w:val="19"/>
        </w:rPr>
        <w:t>only</w:t>
      </w:r>
      <w:proofErr w:type="spellEnd"/>
      <w:r>
        <w:rPr>
          <w:rFonts w:asciiTheme="minorHAnsi" w:hAnsiTheme="minorHAnsi" w:cstheme="minorHAnsi"/>
          <w:sz w:val="19"/>
          <w:szCs w:val="19"/>
        </w:rPr>
        <w:t xml:space="preserve"> CZK)</w:t>
      </w:r>
    </w:p>
    <w:p w14:paraId="2F1F6AAD" w14:textId="0DE4EC1E" w:rsidR="00D81C13" w:rsidRPr="007818AD" w:rsidRDefault="00D81C13" w:rsidP="00D81C13">
      <w:pPr>
        <w:spacing w:line="276" w:lineRule="auto"/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ha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ou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are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requesting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(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): </w:t>
      </w:r>
    </w:p>
    <w:p w14:paraId="39078836" w14:textId="0999543C" w:rsidR="00BA186A" w:rsidRPr="007818AD" w:rsidRDefault="00A7621C" w:rsidP="00BA186A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I do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r w:rsidR="0064465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a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pocket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money</w:t>
      </w:r>
      <w:proofErr w:type="spellEnd"/>
      <w:r w:rsidR="00BA186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: </w:t>
      </w:r>
      <w:r w:rsidR="00BA186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r w:rsidR="00D07243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787165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C0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BA186A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A186A"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BA186A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634056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186A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BA186A"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1E81DB1F" w14:textId="6330CA7D" w:rsidR="00A7621C" w:rsidRPr="007818AD" w:rsidRDefault="005D6E4A" w:rsidP="00F86185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,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amount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pocket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money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should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b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:</w:t>
      </w:r>
      <w:r w:rsidR="008D4A8D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233BF7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0482659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6B67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8D4A8D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8D4A8D" w:rsidRPr="007818AD">
        <w:rPr>
          <w:rFonts w:asciiTheme="minorHAnsi" w:hAnsiTheme="minorHAnsi" w:cstheme="minorHAnsi"/>
          <w:sz w:val="19"/>
          <w:szCs w:val="19"/>
        </w:rPr>
        <w:t>10%</w:t>
      </w:r>
      <w:proofErr w:type="gram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per diem</w:t>
      </w:r>
    </w:p>
    <w:p w14:paraId="632D4807" w14:textId="7CFD7BC3" w:rsidR="00233BF7" w:rsidRPr="005855CD" w:rsidRDefault="008E5157" w:rsidP="00F86185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r w:rsidR="00233BF7" w:rsidRPr="007818AD">
        <w:rPr>
          <w:rFonts w:asciiTheme="minorHAnsi" w:hAnsiTheme="minorHAnsi" w:cstheme="minorHAnsi"/>
          <w:sz w:val="19"/>
          <w:szCs w:val="19"/>
        </w:rPr>
        <w:tab/>
      </w:r>
      <w:r w:rsidR="00D07243" w:rsidRPr="007818AD">
        <w:rPr>
          <w:rFonts w:asciiTheme="minorHAnsi" w:hAnsiTheme="minorHAnsi" w:cstheme="minorHAnsi"/>
          <w:sz w:val="19"/>
          <w:szCs w:val="19"/>
        </w:rPr>
        <w:tab/>
      </w:r>
      <w:r w:rsidR="0094426A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447358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6F7E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233BF7" w:rsidRPr="007818AD">
        <w:rPr>
          <w:rFonts w:asciiTheme="minorHAnsi" w:hAnsiTheme="minorHAnsi" w:cstheme="minorHAnsi"/>
          <w:sz w:val="19"/>
          <w:szCs w:val="19"/>
        </w:rPr>
        <w:t>20%</w:t>
      </w:r>
      <w:proofErr w:type="gramEnd"/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33BF7"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33BF7" w:rsidRPr="007818A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3B43EE2B" w14:textId="2381E19A" w:rsidR="00A7621C" w:rsidRPr="005855CD" w:rsidRDefault="00156F7E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5855CD">
        <w:rPr>
          <w:rFonts w:asciiTheme="minorHAnsi" w:hAnsiTheme="minorHAnsi" w:cstheme="minorHAnsi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sz w:val="19"/>
          <w:szCs w:val="19"/>
        </w:rPr>
        <w:tab/>
      </w:r>
      <w:r w:rsidR="00D07243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06023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2CA1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552CA1" w:rsidRPr="005855CD">
        <w:rPr>
          <w:rFonts w:asciiTheme="minorHAnsi" w:hAnsiTheme="minorHAnsi" w:cstheme="minorHAnsi"/>
          <w:sz w:val="19"/>
          <w:szCs w:val="19"/>
        </w:rPr>
        <w:t>30%</w:t>
      </w:r>
      <w:proofErr w:type="gram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552C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63492238" w14:textId="37D85B25" w:rsidR="00552CA1" w:rsidRPr="005855CD" w:rsidRDefault="00552CA1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                                                                                           </w:t>
      </w: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952209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CE41A1" w:rsidRPr="005855CD">
        <w:rPr>
          <w:rFonts w:asciiTheme="minorHAnsi" w:hAnsiTheme="minorHAnsi" w:cstheme="minorHAnsi"/>
          <w:sz w:val="19"/>
          <w:szCs w:val="19"/>
        </w:rPr>
        <w:t>40%</w:t>
      </w:r>
      <w:proofErr w:type="gram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per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diem</w:t>
      </w:r>
      <w:proofErr w:type="spellEnd"/>
    </w:p>
    <w:p w14:paraId="4A878E86" w14:textId="76BFE869" w:rsidR="00E27103" w:rsidRPr="009E5589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I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honestly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declare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that</w:t>
      </w:r>
      <w:proofErr w:type="spellEnd"/>
      <w:r w:rsidR="00A95266"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:</w:t>
      </w:r>
    </w:p>
    <w:p w14:paraId="4171ABB6" w14:textId="77777777" w:rsidR="00291DED" w:rsidRPr="00CB7221" w:rsidRDefault="00291DED" w:rsidP="00F86185">
      <w:pPr>
        <w:pStyle w:val="Odstavecseseznamem"/>
        <w:spacing w:line="240" w:lineRule="auto"/>
        <w:rPr>
          <w:rFonts w:eastAsia="Times New Roman" w:cstheme="minorHAnsi"/>
          <w:color w:val="000000" w:themeColor="text1"/>
          <w:sz w:val="16"/>
          <w:szCs w:val="16"/>
          <w:lang w:eastAsia="cs-CZ"/>
        </w:rPr>
      </w:pPr>
    </w:p>
    <w:p w14:paraId="33B2DD0E" w14:textId="09A1C7AB" w:rsidR="00087E59" w:rsidRPr="00A03B1C" w:rsidRDefault="00291DED" w:rsidP="00F86185">
      <w:pPr>
        <w:pStyle w:val="Odstavecseseznamem"/>
        <w:numPr>
          <w:ilvl w:val="0"/>
          <w:numId w:val="7"/>
        </w:numPr>
        <w:spacing w:line="240" w:lineRule="auto"/>
        <w:ind w:left="426" w:hanging="426"/>
        <w:rPr>
          <w:rStyle w:val="Hypertextovodkaz"/>
          <w:rFonts w:cstheme="minorHAnsi"/>
          <w:b/>
          <w:bCs/>
          <w:sz w:val="19"/>
          <w:szCs w:val="19"/>
        </w:rPr>
      </w:pP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I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will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register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my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journe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into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cation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DROZD (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i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e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onl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for</w:t>
      </w:r>
      <w:proofErr w:type="spellEnd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Czech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citizen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)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1" w:history="1">
        <w:r w:rsidR="00087E59" w:rsidRPr="00A03B1C">
          <w:rPr>
            <w:rStyle w:val="Hypertextovodkaz"/>
            <w:rFonts w:cstheme="minorHAnsi"/>
            <w:b/>
            <w:bCs/>
            <w:sz w:val="19"/>
            <w:szCs w:val="19"/>
          </w:rPr>
          <w:t>https://drozd.mzv.cz/</w:t>
        </w:r>
      </w:hyperlink>
    </w:p>
    <w:p w14:paraId="3BDF5581" w14:textId="3FF3E784" w:rsidR="008C2B3E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057364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892236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864593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73E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E27103" w:rsidRPr="00A03B1C">
        <w:rPr>
          <w:rFonts w:asciiTheme="minorHAnsi" w:hAnsiTheme="minorHAnsi" w:cstheme="minorHAnsi"/>
          <w:sz w:val="19"/>
          <w:szCs w:val="19"/>
        </w:rPr>
        <w:t>I</w:t>
      </w:r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am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foreign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can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not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regist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to DROZD </w:t>
      </w:r>
      <w:proofErr w:type="spellStart"/>
      <w:r w:rsidR="00EA7618" w:rsidRPr="00A03B1C">
        <w:rPr>
          <w:rFonts w:asciiTheme="minorHAnsi" w:hAnsiTheme="minorHAnsi" w:cstheme="minorHAnsi"/>
          <w:sz w:val="19"/>
          <w:szCs w:val="19"/>
        </w:rPr>
        <w:t>syst</w:t>
      </w:r>
      <w:r w:rsidR="00A5015B" w:rsidRPr="00A03B1C">
        <w:rPr>
          <w:rFonts w:asciiTheme="minorHAnsi" w:hAnsiTheme="minorHAnsi" w:cstheme="minorHAnsi"/>
          <w:sz w:val="19"/>
          <w:szCs w:val="19"/>
        </w:rPr>
        <w:t>e</w:t>
      </w:r>
      <w:r w:rsidR="00EA7618" w:rsidRPr="00A03B1C">
        <w:rPr>
          <w:rFonts w:asciiTheme="minorHAnsi" w:hAnsiTheme="minorHAnsi" w:cstheme="minorHAnsi"/>
          <w:sz w:val="19"/>
          <w:szCs w:val="19"/>
        </w:rPr>
        <w:t>m</w:t>
      </w:r>
      <w:proofErr w:type="spellEnd"/>
      <w:r w:rsidR="00EA7618" w:rsidRPr="00A03B1C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5308B42A" w14:textId="77777777" w:rsidR="00F373E2" w:rsidRPr="00CB7221" w:rsidRDefault="00F373E2" w:rsidP="00F86185">
      <w:pPr>
        <w:ind w:left="705" w:hanging="705"/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p w14:paraId="4369EDA5" w14:textId="528D2CE3" w:rsidR="00291DED" w:rsidRPr="00A03B1C" w:rsidRDefault="00291DED" w:rsidP="00F86185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check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afe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securi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rules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bout</w:t>
      </w:r>
      <w:proofErr w:type="spellEnd"/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th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-relat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isk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156A7FC8" w14:textId="38F1845C" w:rsidR="00E27103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522601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966967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</w:p>
    <w:p w14:paraId="1E893A8D" w14:textId="68380594" w:rsidR="000B1A57" w:rsidRPr="00A03B1C" w:rsidRDefault="000B1A57" w:rsidP="00A40F98">
      <w:pPr>
        <w:pStyle w:val="FormtovanvHTML"/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destination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increased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curity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isk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  <w:hyperlink r:id="rId12" w:history="1">
        <w:r w:rsidR="00A40F98"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secure.ervpojistovna.cz/download/warlist.pdf?_gl=1*1hun0r2*_ga*Nzg3MTg2OTcwLjE2NDQ5MTQ2MzU.*_ga_V4D4088MVK*MTY4MTcyOTc4OC4xMTguMS4xNjgxNzI5ODkwLjAuMC4w</w:t>
        </w:r>
      </w:hyperlink>
    </w:p>
    <w:p w14:paraId="29E58F10" w14:textId="77777777" w:rsidR="00E27103" w:rsidRPr="00CB7221" w:rsidRDefault="00E27103" w:rsidP="00F86185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6"/>
          <w:szCs w:val="16"/>
        </w:rPr>
      </w:pPr>
    </w:p>
    <w:p w14:paraId="6CDCF99E" w14:textId="7AB40A07" w:rsidR="00E27103" w:rsidRPr="00A03B1C" w:rsidRDefault="00291DED" w:rsidP="00F86185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ccina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</w:t>
      </w:r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lid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6AF16794" w14:textId="612584CE" w:rsidR="0020644E" w:rsidRPr="00A03B1C" w:rsidRDefault="00000000" w:rsidP="00F86185">
      <w:pPr>
        <w:ind w:left="284" w:hanging="284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34019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2120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  <w:t xml:space="preserve">In case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,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rovid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reaso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>:</w:t>
      </w:r>
    </w:p>
    <w:p w14:paraId="2D424944" w14:textId="77777777" w:rsidR="00611801" w:rsidRDefault="00611801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272D9EE5" w14:textId="2F6E15AD" w:rsidR="00D97DB8" w:rsidRPr="00A03B1C" w:rsidRDefault="00000A27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/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ecommended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vaccinations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</w:p>
    <w:p w14:paraId="66FA7E88" w14:textId="067D1268" w:rsidR="00AE6DAD" w:rsidRDefault="00B02374" w:rsidP="009E5589">
      <w:pPr>
        <w:ind w:left="284" w:hanging="284"/>
        <w:rPr>
          <w:rStyle w:val="Hypertextovodkaz"/>
          <w:rFonts w:asciiTheme="minorHAnsi" w:hAnsiTheme="minorHAnsi" w:cstheme="minorHAnsi"/>
          <w:color w:val="auto"/>
          <w:sz w:val="19"/>
          <w:szCs w:val="19"/>
          <w:u w:val="none"/>
        </w:rPr>
      </w:pPr>
      <w:hyperlink r:id="rId13" w:history="1">
        <w:r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centrumcestovnimediciny.cz/en/list-of-obligatory-and-recommended-vaccinations-in-individual-countries/</w:t>
        </w:r>
      </w:hyperlink>
      <w:r w:rsidR="00FB44B5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  <w:r w:rsidR="00AE6DAD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</w:p>
    <w:p w14:paraId="55FDE69E" w14:textId="12661FCA" w:rsidR="00DB3B8E" w:rsidRPr="00A03B1C" w:rsidRDefault="008F3C98" w:rsidP="009E5589">
      <w:pPr>
        <w:ind w:left="284" w:hanging="284"/>
        <w:rPr>
          <w:rFonts w:asciiTheme="minorHAnsi" w:hAnsiTheme="minorHAnsi" w:cstheme="minorHAnsi"/>
          <w:color w:val="0000FF"/>
          <w:sz w:val="19"/>
          <w:szCs w:val="19"/>
          <w:u w:val="single"/>
        </w:rPr>
      </w:pPr>
      <w:proofErr w:type="spellStart"/>
      <w:r>
        <w:rPr>
          <w:rFonts w:asciiTheme="minorHAnsi" w:hAnsiTheme="minorHAnsi" w:cstheme="minorHAnsi"/>
          <w:color w:val="000000" w:themeColor="text1"/>
          <w:sz w:val="19"/>
          <w:szCs w:val="19"/>
        </w:rPr>
        <w:t>or</w:t>
      </w:r>
      <w:proofErr w:type="spellEnd"/>
      <w:r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DB3B8E" w:rsidRPr="00A03B1C">
        <w:rPr>
          <w:rFonts w:asciiTheme="minorHAnsi" w:hAnsiTheme="minorHAnsi" w:cstheme="minorHAnsi"/>
          <w:color w:val="0000FF"/>
          <w:sz w:val="19"/>
          <w:szCs w:val="19"/>
          <w:u w:val="single"/>
        </w:rPr>
        <w:t>https://www.ockovacicentrum.cz/cz/seznam-statu-a-z</w:t>
      </w:r>
    </w:p>
    <w:p w14:paraId="4A1F85B6" w14:textId="77777777" w:rsidR="0020644E" w:rsidRPr="00CB7221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6"/>
          <w:szCs w:val="16"/>
        </w:rPr>
      </w:pPr>
    </w:p>
    <w:p w14:paraId="07C66BAB" w14:textId="0CFFE1BA" w:rsidR="00E27103" w:rsidRPr="00A03B1C" w:rsidRDefault="00291DED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e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e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ip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dicines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nece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s</w:t>
      </w:r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ary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480D6F11" w14:textId="1BFB5A2B" w:rsidR="0020644E" w:rsidRPr="00A03B1C" w:rsidRDefault="00000000" w:rsidP="009E5589">
      <w:pPr>
        <w:ind w:left="284" w:hanging="284"/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63317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323403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466AB0D9" w14:textId="77777777" w:rsidR="0020644E" w:rsidRPr="00CB7221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6"/>
          <w:szCs w:val="16"/>
        </w:rPr>
      </w:pPr>
    </w:p>
    <w:p w14:paraId="009F0825" w14:textId="1C161D17" w:rsidR="00291DED" w:rsidRPr="00A03B1C" w:rsidRDefault="0020644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firs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id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ki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quipmen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cor</w:t>
      </w:r>
      <w:r w:rsidR="001246D8" w:rsidRPr="00A03B1C">
        <w:rPr>
          <w:rFonts w:cstheme="minorHAnsi"/>
          <w:b/>
          <w:bCs/>
          <w:color w:val="000000" w:themeColor="text1"/>
          <w:sz w:val="19"/>
          <w:szCs w:val="19"/>
        </w:rPr>
        <w:t>d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need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(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g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ntimalarials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)</w:t>
      </w:r>
    </w:p>
    <w:p w14:paraId="76ABD5D2" w14:textId="7D9A4D52" w:rsidR="00F66511" w:rsidRPr="00A03B1C" w:rsidRDefault="00000000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525219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5768" w:rsidRPr="00A03B1C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my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w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18820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FT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1246D8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35890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1DF8DE1A" w14:textId="0A158569" w:rsidR="0020644E" w:rsidRPr="00A03B1C" w:rsidRDefault="0020644E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r w:rsidRPr="00A03B1C">
        <w:rPr>
          <w:rFonts w:asciiTheme="minorHAnsi" w:hAnsiTheme="minorHAnsi" w:cstheme="minorHAnsi"/>
          <w:sz w:val="19"/>
          <w:szCs w:val="19"/>
        </w:rPr>
        <w:tab/>
      </w:r>
    </w:p>
    <w:p w14:paraId="381FEFB0" w14:textId="743167FE" w:rsidR="00F741EA" w:rsidRPr="00A03B1C" w:rsidRDefault="4F3D1B7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Style w:val="Hypertextovodkaz"/>
          <w:rFonts w:cstheme="minorHAnsi"/>
          <w:color w:val="000000" w:themeColor="text1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ownload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176F13">
        <w:rPr>
          <w:rFonts w:cstheme="minorHAnsi"/>
          <w:b/>
          <w:bCs/>
          <w:color w:val="000000" w:themeColor="text1"/>
          <w:sz w:val="19"/>
          <w:szCs w:val="19"/>
        </w:rPr>
        <w:t>ERGO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pplic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„</w:t>
      </w:r>
      <w:r w:rsidR="0090704B" w:rsidRPr="00DD22BB">
        <w:rPr>
          <w:rFonts w:cstheme="minorHAnsi"/>
          <w:b/>
          <w:bCs/>
          <w:color w:val="000000" w:themeColor="text1"/>
          <w:sz w:val="19"/>
          <w:szCs w:val="19"/>
        </w:rPr>
        <w:t>ERGO</w:t>
      </w:r>
      <w:r w:rsidR="0090704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0704B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90704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90704B" w:rsidRPr="00A03B1C">
        <w:rPr>
          <w:rStyle w:val="cf01"/>
          <w:rFonts w:asciiTheme="minorHAnsi" w:hAnsiTheme="minorHAnsi" w:cstheme="minorHAnsi"/>
          <w:sz w:val="19"/>
          <w:szCs w:val="19"/>
        </w:rPr>
        <w:t>&amp;</w:t>
      </w:r>
      <w:r w:rsidR="0090704B">
        <w:rPr>
          <w:rStyle w:val="cf01"/>
          <w:rFonts w:asciiTheme="minorHAnsi" w:hAnsiTheme="minorHAnsi" w:cstheme="minorHAnsi"/>
          <w:sz w:val="19"/>
          <w:szCs w:val="19"/>
        </w:rPr>
        <w:t xml:space="preserve"> care“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d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tive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llow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4" w:history="1">
        <w:r w:rsidR="006A0ACE" w:rsidRPr="006A0ACE">
          <w:rPr>
            <w:rStyle w:val="Hypertextovodkaz"/>
            <w:sz w:val="19"/>
            <w:szCs w:val="19"/>
          </w:rPr>
          <w:t xml:space="preserve">Aplikace </w:t>
        </w:r>
        <w:proofErr w:type="spellStart"/>
        <w:r w:rsidR="006A0ACE" w:rsidRPr="006A0ACE">
          <w:rPr>
            <w:rStyle w:val="Hypertextovodkaz"/>
            <w:sz w:val="19"/>
            <w:szCs w:val="19"/>
          </w:rPr>
          <w:t>Travel</w:t>
        </w:r>
        <w:proofErr w:type="spellEnd"/>
        <w:r w:rsidR="006A0ACE" w:rsidRPr="006A0ACE">
          <w:rPr>
            <w:rStyle w:val="Hypertextovodkaz"/>
            <w:sz w:val="19"/>
            <w:szCs w:val="19"/>
          </w:rPr>
          <w:t xml:space="preserve"> &amp; </w:t>
        </w:r>
        <w:proofErr w:type="gramStart"/>
        <w:r w:rsidR="006A0ACE" w:rsidRPr="006A0ACE">
          <w:rPr>
            <w:rStyle w:val="Hypertextovodkaz"/>
            <w:sz w:val="19"/>
            <w:szCs w:val="19"/>
          </w:rPr>
          <w:t>Care - Informační</w:t>
        </w:r>
        <w:proofErr w:type="gramEnd"/>
        <w:r w:rsidR="006A0ACE" w:rsidRPr="006A0ACE">
          <w:rPr>
            <w:rStyle w:val="Hypertextovodkaz"/>
            <w:sz w:val="19"/>
            <w:szCs w:val="19"/>
          </w:rPr>
          <w:t xml:space="preserve"> servis pro bezpečné cestování ve Vašem mobilu</w:t>
        </w:r>
      </w:hyperlink>
    </w:p>
    <w:p w14:paraId="5E320C0C" w14:textId="49F11BFB" w:rsidR="002946B9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810598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</w:rPr>
          <w:id w:val="1170057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62BFB67E" w14:textId="77777777" w:rsidR="00A95D93" w:rsidRPr="00CB7221" w:rsidRDefault="00A95D93" w:rsidP="009E5589">
      <w:pPr>
        <w:rPr>
          <w:rFonts w:asciiTheme="minorHAnsi" w:eastAsiaTheme="minorHAnsi" w:hAnsiTheme="minorHAnsi" w:cstheme="minorHAnsi"/>
          <w:color w:val="000000" w:themeColor="text1"/>
          <w:sz w:val="16"/>
          <w:szCs w:val="16"/>
        </w:rPr>
      </w:pPr>
    </w:p>
    <w:p w14:paraId="4714A5E6" w14:textId="0504F7F1" w:rsidR="00992DD5" w:rsidRPr="00A03B1C" w:rsidRDefault="00992DD5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510935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er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ndi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176F13">
        <w:rPr>
          <w:rFonts w:cstheme="minorHAnsi"/>
          <w:b/>
          <w:bCs/>
          <w:color w:val="000000" w:themeColor="text1"/>
          <w:sz w:val="19"/>
          <w:szCs w:val="19"/>
        </w:rPr>
        <w:t>ERGO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.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n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8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ver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510935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case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332B31">
        <w:rPr>
          <w:rFonts w:cstheme="minorHAnsi"/>
          <w:b/>
          <w:bCs/>
          <w:color w:val="000000" w:themeColor="text1"/>
          <w:sz w:val="19"/>
          <w:szCs w:val="19"/>
        </w:rPr>
        <w:t>cancel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u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th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ble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.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ge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10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i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332B31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u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an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w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ancell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</w:p>
    <w:p w14:paraId="24A0AC29" w14:textId="38850E61" w:rsidR="00992DD5" w:rsidRDefault="00000000" w:rsidP="009E5589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color w:val="000000" w:themeColor="text1"/>
            <w:sz w:val="19"/>
            <w:szCs w:val="19"/>
          </w:rPr>
          <w:id w:val="-1045362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6185" w:rsidRPr="00A03B1C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color w:val="000000" w:themeColor="text1"/>
            <w:sz w:val="19"/>
            <w:szCs w:val="19"/>
          </w:rPr>
          <w:id w:val="-152639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2DD5" w:rsidRPr="00A03B1C">
            <w:rPr>
              <w:rFonts w:ascii="Segoe UI Symbol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5D571138" w14:textId="77777777" w:rsidR="005427D7" w:rsidRPr="00CB7221" w:rsidRDefault="005427D7" w:rsidP="009E5589">
      <w:pPr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p w14:paraId="6D36C104" w14:textId="3BCC72AD" w:rsidR="00EE5D1F" w:rsidRPr="00DD22BB" w:rsidRDefault="005427D7" w:rsidP="00EE5D1F">
      <w:pPr>
        <w:pStyle w:val="Odstavecseseznamem"/>
        <w:numPr>
          <w:ilvl w:val="0"/>
          <w:numId w:val="5"/>
        </w:numPr>
        <w:ind w:left="426" w:hanging="426"/>
        <w:rPr>
          <w:rFonts w:cstheme="minorHAnsi"/>
          <w:b/>
          <w:bCs/>
          <w:color w:val="000000" w:themeColor="text1"/>
          <w:sz w:val="19"/>
          <w:szCs w:val="19"/>
        </w:rPr>
      </w:pPr>
      <w:r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>checked</w:t>
      </w:r>
      <w:proofErr w:type="spellEnd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CZU </w:t>
      </w:r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„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Guide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Safe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International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Cooperation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and Business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Trips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CZU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Employees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“</w:t>
      </w:r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 </w:t>
      </w:r>
      <w:r w:rsidR="00013EC6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and </w:t>
      </w:r>
      <w:proofErr w:type="spellStart"/>
      <w:r w:rsidR="00013EC6" w:rsidRPr="00DD22BB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</w:p>
    <w:p w14:paraId="54DB717B" w14:textId="77777777" w:rsidR="001F1C68" w:rsidRPr="00DD22BB" w:rsidRDefault="00013EC6" w:rsidP="00EE5D1F">
      <w:pPr>
        <w:pStyle w:val="Odstavecseseznamem"/>
        <w:ind w:left="426"/>
        <w:rPr>
          <w:rFonts w:cstheme="minorHAnsi"/>
          <w:b/>
          <w:bCs/>
          <w:color w:val="000000" w:themeColor="text1"/>
          <w:sz w:val="19"/>
          <w:szCs w:val="19"/>
        </w:rPr>
      </w:pPr>
      <w:r w:rsidRPr="00DD22BB">
        <w:rPr>
          <w:rFonts w:cstheme="minorHAnsi"/>
          <w:b/>
          <w:bCs/>
          <w:color w:val="000000" w:themeColor="text1"/>
          <w:sz w:val="19"/>
          <w:szCs w:val="19"/>
        </w:rPr>
        <w:t>„</w:t>
      </w:r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List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Countries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with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High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Security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Risk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Foreign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Business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Trips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CZU </w:t>
      </w:r>
      <w:proofErr w:type="spellStart"/>
      <w:r w:rsidR="00EE5D1F" w:rsidRPr="00DD22BB">
        <w:rPr>
          <w:rFonts w:cstheme="minorHAnsi"/>
          <w:b/>
          <w:bCs/>
          <w:color w:val="000000" w:themeColor="text1"/>
          <w:sz w:val="19"/>
          <w:szCs w:val="19"/>
        </w:rPr>
        <w:t>Employees</w:t>
      </w:r>
      <w:proofErr w:type="spellEnd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“ </w:t>
      </w:r>
      <w:proofErr w:type="spellStart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>here</w:t>
      </w:r>
      <w:proofErr w:type="spellEnd"/>
      <w:r w:rsidRPr="00DD22BB">
        <w:rPr>
          <w:rFonts w:cstheme="minorHAnsi"/>
          <w:b/>
          <w:bCs/>
          <w:color w:val="000000" w:themeColor="text1"/>
          <w:sz w:val="19"/>
          <w:szCs w:val="19"/>
        </w:rPr>
        <w:t>:</w:t>
      </w:r>
    </w:p>
    <w:p w14:paraId="1F8B3826" w14:textId="032FA0F6" w:rsidR="005427D7" w:rsidRPr="00DD22BB" w:rsidRDefault="001F1C68" w:rsidP="00D46FA3">
      <w:pPr>
        <w:pStyle w:val="Odstavecseseznamem"/>
        <w:ind w:left="426"/>
        <w:rPr>
          <w:rFonts w:cstheme="minorHAnsi"/>
          <w:b/>
          <w:bCs/>
          <w:color w:val="000000" w:themeColor="text1"/>
          <w:sz w:val="19"/>
          <w:szCs w:val="19"/>
        </w:rPr>
      </w:pPr>
      <w:hyperlink r:id="rId15" w:history="1">
        <w:proofErr w:type="spellStart"/>
        <w:r w:rsidRPr="00D5450D">
          <w:rPr>
            <w:rStyle w:val="Hypertextovodkaz"/>
            <w:rFonts w:cstheme="minorHAnsi"/>
            <w:b/>
            <w:bCs/>
            <w:sz w:val="19"/>
            <w:szCs w:val="19"/>
          </w:rPr>
          <w:t>Foreign</w:t>
        </w:r>
        <w:proofErr w:type="spellEnd"/>
        <w:r w:rsidRPr="00D5450D">
          <w:rPr>
            <w:rStyle w:val="Hypertextovodkaz"/>
            <w:rFonts w:cstheme="minorHAnsi"/>
            <w:b/>
            <w:bCs/>
            <w:sz w:val="19"/>
            <w:szCs w:val="19"/>
          </w:rPr>
          <w:t xml:space="preserve"> business </w:t>
        </w:r>
        <w:proofErr w:type="spellStart"/>
        <w:r w:rsidRPr="00D5450D">
          <w:rPr>
            <w:rStyle w:val="Hypertextovodkaz"/>
            <w:rFonts w:cstheme="minorHAnsi"/>
            <w:b/>
            <w:bCs/>
            <w:sz w:val="19"/>
            <w:szCs w:val="19"/>
          </w:rPr>
          <w:t>trips</w:t>
        </w:r>
        <w:proofErr w:type="spellEnd"/>
      </w:hyperlink>
      <w:r w:rsidR="00013EC6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and I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declare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that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act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accordance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with</w:t>
      </w:r>
      <w:proofErr w:type="spellEnd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 xml:space="preserve"> these </w:t>
      </w:r>
      <w:proofErr w:type="spellStart"/>
      <w:r w:rsidR="00E675D5" w:rsidRPr="00DD22BB">
        <w:rPr>
          <w:rFonts w:cstheme="minorHAnsi"/>
          <w:b/>
          <w:bCs/>
          <w:color w:val="000000" w:themeColor="text1"/>
          <w:sz w:val="19"/>
          <w:szCs w:val="19"/>
        </w:rPr>
        <w:t>documents</w:t>
      </w:r>
      <w:proofErr w:type="spellEnd"/>
      <w:r w:rsidR="00D46FA3" w:rsidRPr="00DD22BB">
        <w:rPr>
          <w:rFonts w:cstheme="minorHAnsi"/>
          <w:b/>
          <w:bCs/>
          <w:color w:val="000000" w:themeColor="text1"/>
          <w:sz w:val="19"/>
          <w:szCs w:val="19"/>
        </w:rPr>
        <w:t>.</w:t>
      </w:r>
    </w:p>
    <w:p w14:paraId="3E48B444" w14:textId="0FBB00CD" w:rsidR="005427D7" w:rsidRPr="00A03B1C" w:rsidRDefault="00000000" w:rsidP="005427D7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15316486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3632" w:rsidRPr="00DD22BB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5427D7" w:rsidRPr="00DD22BB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5427D7" w:rsidRPr="00DD22BB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5427D7" w:rsidRPr="00DD22BB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341518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27D7" w:rsidRPr="00DD22BB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5427D7" w:rsidRPr="00DD22BB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4B03B872" w14:textId="77777777" w:rsidR="00D7744A" w:rsidRPr="00A03B1C" w:rsidRDefault="00D7744A" w:rsidP="009E5589">
      <w:pPr>
        <w:ind w:firstLine="708"/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05756A" w:rsidRPr="00A03B1C" w14:paraId="507CD6CD" w14:textId="77777777" w:rsidTr="00F741EA">
        <w:tc>
          <w:tcPr>
            <w:tcW w:w="9072" w:type="dxa"/>
            <w:gridSpan w:val="2"/>
            <w:shd w:val="clear" w:color="auto" w:fill="E7E6E6" w:themeFill="background2"/>
          </w:tcPr>
          <w:p w14:paraId="6794BF54" w14:textId="7EFE33FB" w:rsidR="0005756A" w:rsidRPr="00A03B1C" w:rsidRDefault="11E19C6F" w:rsidP="009E5589">
            <w:pPr>
              <w:pStyle w:val="Odstavecseseznamem"/>
              <w:spacing w:after="0" w:line="240" w:lineRule="auto"/>
              <w:ind w:left="0"/>
              <w:jc w:val="center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details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erson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artner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rganisation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:</w:t>
            </w:r>
            <w:r w:rsidR="00D81C13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form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d</w:t>
            </w:r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uring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my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tay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</w:p>
        </w:tc>
      </w:tr>
      <w:tr w:rsidR="0005756A" w:rsidRPr="00A03B1C" w14:paraId="7D73DDB4" w14:textId="77777777" w:rsidTr="00F741EA">
        <w:tc>
          <w:tcPr>
            <w:tcW w:w="2835" w:type="dxa"/>
          </w:tcPr>
          <w:p w14:paraId="604955C8" w14:textId="1F6C6902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ame</w:t>
            </w:r>
            <w:r w:rsidR="00FA0C0B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</w:t>
            </w:r>
            <w:r w:rsidR="00FA0C0B" w:rsidRPr="00A03B1C">
              <w:rPr>
                <w:rStyle w:val="Siln"/>
                <w:rFonts w:cstheme="minorHAnsi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urname</w:t>
            </w:r>
            <w:proofErr w:type="spellEnd"/>
          </w:p>
        </w:tc>
        <w:tc>
          <w:tcPr>
            <w:tcW w:w="6235" w:type="dxa"/>
          </w:tcPr>
          <w:p w14:paraId="786CB54A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404ED6E4" w14:textId="77777777" w:rsidTr="00F741EA">
        <w:tc>
          <w:tcPr>
            <w:tcW w:w="2835" w:type="dxa"/>
          </w:tcPr>
          <w:p w14:paraId="610D2C1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osition</w:t>
            </w:r>
            <w:proofErr w:type="spellEnd"/>
          </w:p>
        </w:tc>
        <w:tc>
          <w:tcPr>
            <w:tcW w:w="6235" w:type="dxa"/>
          </w:tcPr>
          <w:p w14:paraId="516239C3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DA4AB28" w14:textId="77777777" w:rsidTr="00F741EA">
        <w:tc>
          <w:tcPr>
            <w:tcW w:w="2835" w:type="dxa"/>
          </w:tcPr>
          <w:p w14:paraId="2B96B5A2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ganization</w:t>
            </w:r>
            <w:proofErr w:type="spellEnd"/>
          </w:p>
        </w:tc>
        <w:tc>
          <w:tcPr>
            <w:tcW w:w="6235" w:type="dxa"/>
          </w:tcPr>
          <w:p w14:paraId="4FC2C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4A20755" w14:textId="77777777" w:rsidTr="00F741EA">
        <w:tc>
          <w:tcPr>
            <w:tcW w:w="2835" w:type="dxa"/>
          </w:tcPr>
          <w:p w14:paraId="31471DA9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ddress</w:t>
            </w:r>
            <w:proofErr w:type="spellEnd"/>
          </w:p>
        </w:tc>
        <w:tc>
          <w:tcPr>
            <w:tcW w:w="6235" w:type="dxa"/>
          </w:tcPr>
          <w:p w14:paraId="1049A740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6CAED7C0" w14:textId="77777777" w:rsidTr="00F741EA">
        <w:tc>
          <w:tcPr>
            <w:tcW w:w="2835" w:type="dxa"/>
          </w:tcPr>
          <w:p w14:paraId="77607294" w14:textId="77777777" w:rsidR="00F741E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Mobile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hon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umbe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</w:p>
          <w:p w14:paraId="070033DB" w14:textId="5D25349E" w:rsidR="0005756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(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kyp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,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whatsapp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 …)</w:t>
            </w:r>
          </w:p>
        </w:tc>
        <w:tc>
          <w:tcPr>
            <w:tcW w:w="6235" w:type="dxa"/>
          </w:tcPr>
          <w:p w14:paraId="2DD20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0B9D42F3" w14:textId="77777777" w:rsidTr="00F741EA">
        <w:tc>
          <w:tcPr>
            <w:tcW w:w="2835" w:type="dxa"/>
          </w:tcPr>
          <w:p w14:paraId="0A97DF28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E-mail</w:t>
            </w:r>
          </w:p>
        </w:tc>
        <w:tc>
          <w:tcPr>
            <w:tcW w:w="6235" w:type="dxa"/>
          </w:tcPr>
          <w:p w14:paraId="7F58C57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</w:tbl>
    <w:p w14:paraId="2B1E258B" w14:textId="77777777" w:rsidR="0005756A" w:rsidRPr="00CB7221" w:rsidRDefault="0005756A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6"/>
          <w:szCs w:val="16"/>
        </w:rPr>
      </w:pPr>
    </w:p>
    <w:p w14:paraId="24A7CD8F" w14:textId="2E609AA3" w:rsidR="00291DED" w:rsidRPr="00A03B1C" w:rsidRDefault="11E19C6F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Siln"/>
          <w:rFonts w:eastAsia="Times New Roman" w:cstheme="minorHAnsi"/>
          <w:bCs w:val="0"/>
          <w:color w:val="000000" w:themeColor="text1"/>
          <w:sz w:val="19"/>
          <w:szCs w:val="19"/>
          <w:lang w:eastAsia="cs-CZ"/>
        </w:rPr>
      </w:pP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person in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Czech Republic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FTA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wil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if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necessary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(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persona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proofErr w:type="gram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-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amily</w:t>
      </w:r>
      <w:proofErr w:type="spellEnd"/>
      <w:proofErr w:type="gram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,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riend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, …):</w:t>
      </w:r>
    </w:p>
    <w:tbl>
      <w:tblPr>
        <w:tblStyle w:val="Mkatabulky"/>
        <w:tblW w:w="9082" w:type="dxa"/>
        <w:tblInd w:w="-5" w:type="dxa"/>
        <w:tblLook w:val="04A0" w:firstRow="1" w:lastRow="0" w:firstColumn="1" w:lastColumn="0" w:noHBand="0" w:noVBand="1"/>
      </w:tblPr>
      <w:tblGrid>
        <w:gridCol w:w="2835"/>
        <w:gridCol w:w="6247"/>
      </w:tblGrid>
      <w:tr w:rsidR="00884F61" w:rsidRPr="00A03B1C" w14:paraId="54CFE89F" w14:textId="77777777" w:rsidTr="00F741EA">
        <w:tc>
          <w:tcPr>
            <w:tcW w:w="9082" w:type="dxa"/>
            <w:gridSpan w:val="2"/>
            <w:shd w:val="clear" w:color="auto" w:fill="E7E6E6" w:themeFill="background2"/>
          </w:tcPr>
          <w:p w14:paraId="3C279019" w14:textId="7A5FFFFF" w:rsidR="00884F61" w:rsidRPr="00A03B1C" w:rsidRDefault="00884F61" w:rsidP="009E5589">
            <w:pPr>
              <w:jc w:val="center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C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ontact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form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in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th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Czech Republic</w:t>
            </w:r>
          </w:p>
        </w:tc>
      </w:tr>
      <w:tr w:rsidR="00884F61" w:rsidRPr="00A03B1C" w14:paraId="6987E765" w14:textId="77777777" w:rsidTr="00F741EA">
        <w:tc>
          <w:tcPr>
            <w:tcW w:w="2835" w:type="dxa"/>
          </w:tcPr>
          <w:p w14:paraId="471BF7EC" w14:textId="0245601B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N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ame</w:t>
            </w:r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, </w:t>
            </w:r>
            <w:proofErr w:type="spellStart"/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s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urname</w:t>
            </w:r>
            <w:proofErr w:type="spellEnd"/>
          </w:p>
        </w:tc>
        <w:tc>
          <w:tcPr>
            <w:tcW w:w="6232" w:type="dxa"/>
          </w:tcPr>
          <w:p w14:paraId="1703029C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07A986AE" w14:textId="77777777" w:rsidTr="00F741EA">
        <w:tc>
          <w:tcPr>
            <w:tcW w:w="2835" w:type="dxa"/>
          </w:tcPr>
          <w:p w14:paraId="1DC50DE5" w14:textId="6602DEB9" w:rsidR="00884F61" w:rsidRPr="00A03B1C" w:rsidRDefault="00F741EA" w:rsidP="009E5589">
            <w:pPr>
              <w:ind w:left="708" w:right="-542" w:hanging="708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Mobile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phon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number</w:t>
            </w:r>
            <w:proofErr w:type="spellEnd"/>
          </w:p>
        </w:tc>
        <w:tc>
          <w:tcPr>
            <w:tcW w:w="6232" w:type="dxa"/>
          </w:tcPr>
          <w:p w14:paraId="2BB2DBDD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39A3FE02" w14:textId="77777777" w:rsidTr="00F741EA">
        <w:tc>
          <w:tcPr>
            <w:tcW w:w="2835" w:type="dxa"/>
          </w:tcPr>
          <w:p w14:paraId="0DA06914" w14:textId="60F9720C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E-mail</w:t>
            </w:r>
          </w:p>
        </w:tc>
        <w:tc>
          <w:tcPr>
            <w:tcW w:w="6232" w:type="dxa"/>
          </w:tcPr>
          <w:p w14:paraId="5DEBC9A7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FA0C0B" w:rsidRPr="00A03B1C" w14:paraId="39EECB4E" w14:textId="77777777" w:rsidTr="00F741EA">
        <w:tc>
          <w:tcPr>
            <w:tcW w:w="2835" w:type="dxa"/>
          </w:tcPr>
          <w:p w14:paraId="755B9DC6" w14:textId="4637C0FB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on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(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riend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/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amily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ve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6232" w:type="dxa"/>
          </w:tcPr>
          <w:p w14:paraId="56C0B50E" w14:textId="685E90CA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</w:tbl>
    <w:p w14:paraId="74C0F830" w14:textId="77777777" w:rsidR="00884F61" w:rsidRPr="00CB7221" w:rsidRDefault="00884F61" w:rsidP="009E5589">
      <w:pPr>
        <w:ind w:left="708"/>
        <w:rPr>
          <w:rStyle w:val="Siln"/>
          <w:rFonts w:asciiTheme="minorHAnsi" w:hAnsiTheme="minorHAnsi" w:cstheme="minorHAnsi"/>
          <w:color w:val="000000" w:themeColor="text1"/>
          <w:sz w:val="16"/>
          <w:szCs w:val="16"/>
        </w:rPr>
      </w:pPr>
    </w:p>
    <w:p w14:paraId="41F01953" w14:textId="3C84F12D" w:rsidR="000833D2" w:rsidRPr="00A03B1C" w:rsidRDefault="4EB8E95C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Hypertextovodkaz"/>
          <w:rFonts w:cstheme="minorHAnsi"/>
          <w:b/>
          <w:bCs/>
          <w:color w:val="auto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 xml:space="preserve"> repor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ro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vailabl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o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gram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tranet</w:t>
      </w:r>
      <w:proofErr w:type="gram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 as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th</w:t>
      </w:r>
      <w:proofErr w:type="spellEnd"/>
      <w:r w:rsidR="00B97E32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a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r w:rsidR="00B97E32">
        <w:rPr>
          <w:rFonts w:cstheme="minorHAnsi"/>
          <w:b/>
          <w:bCs/>
          <w:color w:val="000000" w:themeColor="text1"/>
          <w:sz w:val="19"/>
          <w:szCs w:val="19"/>
        </w:rPr>
        <w:t>do</w:t>
      </w:r>
      <w:r w:rsidR="005B0D8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Report,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e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</w:p>
    <w:p w14:paraId="33084C1C" w14:textId="77777777" w:rsidR="000833D2" w:rsidRPr="00A03B1C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-1470590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>Yes</w:t>
      </w:r>
      <w:proofErr w:type="spellEnd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  <w:lang w:eastAsia="en-US"/>
          </w:rPr>
          <w:id w:val="-75651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  <w:lang w:eastAsia="en-US"/>
            </w:rPr>
            <w:t>☐</w:t>
          </w:r>
        </w:sdtContent>
      </w:sdt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 xml:space="preserve"> No </w:t>
      </w:r>
    </w:p>
    <w:p w14:paraId="010265F9" w14:textId="77777777" w:rsidR="000B341C" w:rsidRDefault="000B341C" w:rsidP="009E5589">
      <w:pPr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51DE31EE" w14:textId="620F188E" w:rsidR="00F86185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hereby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confirm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ll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bov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gre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the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journey</w:t>
      </w:r>
      <w:proofErr w:type="spellEnd"/>
      <w:r w:rsidR="00F86185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:</w:t>
      </w:r>
    </w:p>
    <w:p w14:paraId="1775A6B9" w14:textId="5C4544EB" w:rsidR="00F86185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Dat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:</w:t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F86185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</w:p>
    <w:p w14:paraId="5D8C38C5" w14:textId="73B5C17A" w:rsidR="00291DED" w:rsidRPr="00A03B1C" w:rsidRDefault="00291DED" w:rsidP="009E5589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lastRenderedPageBreak/>
        <w:t>Signatur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: </w:t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</w:p>
    <w:sectPr w:rsidR="00291DED" w:rsidRPr="00A03B1C" w:rsidSect="00F82C07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9D73D" w14:textId="77777777" w:rsidR="00685DAD" w:rsidRDefault="00685DAD" w:rsidP="00091D49">
      <w:r>
        <w:separator/>
      </w:r>
    </w:p>
  </w:endnote>
  <w:endnote w:type="continuationSeparator" w:id="0">
    <w:p w14:paraId="513579ED" w14:textId="77777777" w:rsidR="00685DAD" w:rsidRDefault="00685DAD" w:rsidP="00091D49">
      <w:r>
        <w:continuationSeparator/>
      </w:r>
    </w:p>
  </w:endnote>
  <w:endnote w:type="continuationNotice" w:id="1">
    <w:p w14:paraId="2CD91EC2" w14:textId="77777777" w:rsidR="00685DAD" w:rsidRDefault="00685D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03649635"/>
      <w:docPartObj>
        <w:docPartGallery w:val="Page Numbers (Bottom of Page)"/>
        <w:docPartUnique/>
      </w:docPartObj>
    </w:sdtPr>
    <w:sdtContent>
      <w:p w14:paraId="6CB2B4A6" w14:textId="6B77C7ED" w:rsidR="00825AE6" w:rsidRDefault="00825AE6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3E2">
          <w:rPr>
            <w:noProof/>
          </w:rPr>
          <w:t>2</w:t>
        </w:r>
        <w:r>
          <w:fldChar w:fldCharType="end"/>
        </w:r>
      </w:p>
    </w:sdtContent>
  </w:sdt>
  <w:p w14:paraId="0E93F909" w14:textId="77777777" w:rsidR="00825AE6" w:rsidRDefault="00825AE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4B13F" w14:textId="2D0F3ADF" w:rsidR="00825AE6" w:rsidRDefault="00825AE6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F373E2">
      <w:rPr>
        <w:noProof/>
      </w:rPr>
      <w:t>1</w:t>
    </w:r>
    <w:r>
      <w:fldChar w:fldCharType="end"/>
    </w:r>
  </w:p>
  <w:p w14:paraId="7D48CB78" w14:textId="77777777" w:rsidR="00825AE6" w:rsidRDefault="00825A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5F46F" w14:textId="77777777" w:rsidR="00685DAD" w:rsidRDefault="00685DAD" w:rsidP="00091D49">
      <w:r>
        <w:separator/>
      </w:r>
    </w:p>
  </w:footnote>
  <w:footnote w:type="continuationSeparator" w:id="0">
    <w:p w14:paraId="543DBD1E" w14:textId="77777777" w:rsidR="00685DAD" w:rsidRDefault="00685DAD" w:rsidP="00091D49">
      <w:r>
        <w:continuationSeparator/>
      </w:r>
    </w:p>
  </w:footnote>
  <w:footnote w:type="continuationNotice" w:id="1">
    <w:p w14:paraId="4023BA59" w14:textId="77777777" w:rsidR="00685DAD" w:rsidRDefault="00685D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A905F" w14:textId="6B8D5E70" w:rsidR="00825AE6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/>
    </w:sdt>
    <w:r w:rsidR="00825AE6">
      <w:rPr>
        <w:noProof/>
      </w:rPr>
      <w:drawing>
        <wp:anchor distT="0" distB="0" distL="114300" distR="114300" simplePos="0" relativeHeight="251658240" behindDoc="1" locked="1" layoutInCell="1" allowOverlap="1" wp14:anchorId="3006CCBC" wp14:editId="0FE9273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5" cy="10691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C75D" w14:textId="77777777" w:rsidR="00825AE6" w:rsidRDefault="00825AE6">
    <w:pPr>
      <w:pStyle w:val="Zhlav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E92E197" wp14:editId="37E71E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865" cy="10687685"/>
          <wp:effectExtent l="0" t="0" r="698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84059"/>
    <w:multiLevelType w:val="hybridMultilevel"/>
    <w:tmpl w:val="DDE63FF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85812"/>
    <w:multiLevelType w:val="hybridMultilevel"/>
    <w:tmpl w:val="61FA4A46"/>
    <w:lvl w:ilvl="0" w:tplc="49D876A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B7609"/>
    <w:multiLevelType w:val="hybridMultilevel"/>
    <w:tmpl w:val="37366A16"/>
    <w:lvl w:ilvl="0" w:tplc="2B84B9D2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5DAC60E6"/>
    <w:multiLevelType w:val="hybridMultilevel"/>
    <w:tmpl w:val="3572B630"/>
    <w:lvl w:ilvl="0" w:tplc="80361BF8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  <w:b/>
        <w:color w:val="auto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648"/>
    <w:multiLevelType w:val="hybridMultilevel"/>
    <w:tmpl w:val="39B8C18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C4EB0"/>
    <w:multiLevelType w:val="hybridMultilevel"/>
    <w:tmpl w:val="C0CC0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B165B2"/>
    <w:multiLevelType w:val="hybridMultilevel"/>
    <w:tmpl w:val="248A375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53959">
    <w:abstractNumId w:val="3"/>
  </w:num>
  <w:num w:numId="2" w16cid:durableId="226961119">
    <w:abstractNumId w:val="1"/>
  </w:num>
  <w:num w:numId="3" w16cid:durableId="1838568568">
    <w:abstractNumId w:val="5"/>
  </w:num>
  <w:num w:numId="4" w16cid:durableId="640840569">
    <w:abstractNumId w:val="6"/>
  </w:num>
  <w:num w:numId="5" w16cid:durableId="1461920478">
    <w:abstractNumId w:val="0"/>
  </w:num>
  <w:num w:numId="6" w16cid:durableId="1283227066">
    <w:abstractNumId w:val="4"/>
  </w:num>
  <w:num w:numId="7" w16cid:durableId="954337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xNzM1NbMwN7dU0lEKTi0uzszPAykwNKoFAObXTActAAAA"/>
  </w:docVars>
  <w:rsids>
    <w:rsidRoot w:val="00A200AD"/>
    <w:rsid w:val="00000A27"/>
    <w:rsid w:val="00013EC6"/>
    <w:rsid w:val="00035B8F"/>
    <w:rsid w:val="000422F1"/>
    <w:rsid w:val="00043884"/>
    <w:rsid w:val="0005756A"/>
    <w:rsid w:val="00071E4A"/>
    <w:rsid w:val="00080B21"/>
    <w:rsid w:val="000833D2"/>
    <w:rsid w:val="00087E59"/>
    <w:rsid w:val="00091D49"/>
    <w:rsid w:val="000A5650"/>
    <w:rsid w:val="000A71C4"/>
    <w:rsid w:val="000B1A57"/>
    <w:rsid w:val="000B25D2"/>
    <w:rsid w:val="000B341C"/>
    <w:rsid w:val="000E0C3B"/>
    <w:rsid w:val="000E1BDF"/>
    <w:rsid w:val="000E21BB"/>
    <w:rsid w:val="000E4810"/>
    <w:rsid w:val="000E6CFC"/>
    <w:rsid w:val="000E77E8"/>
    <w:rsid w:val="000F09FF"/>
    <w:rsid w:val="000F2954"/>
    <w:rsid w:val="00102EE1"/>
    <w:rsid w:val="00112220"/>
    <w:rsid w:val="00115276"/>
    <w:rsid w:val="001246D8"/>
    <w:rsid w:val="00144C90"/>
    <w:rsid w:val="00146C60"/>
    <w:rsid w:val="00153D59"/>
    <w:rsid w:val="00156F7E"/>
    <w:rsid w:val="00161B36"/>
    <w:rsid w:val="00176F13"/>
    <w:rsid w:val="001909CC"/>
    <w:rsid w:val="001A0294"/>
    <w:rsid w:val="001A0585"/>
    <w:rsid w:val="001C32B8"/>
    <w:rsid w:val="001C460A"/>
    <w:rsid w:val="001D1A10"/>
    <w:rsid w:val="001D64B0"/>
    <w:rsid w:val="001D6585"/>
    <w:rsid w:val="001F1C68"/>
    <w:rsid w:val="0020644E"/>
    <w:rsid w:val="00211A62"/>
    <w:rsid w:val="00217A43"/>
    <w:rsid w:val="0022316B"/>
    <w:rsid w:val="00233BF7"/>
    <w:rsid w:val="00235703"/>
    <w:rsid w:val="00235A3C"/>
    <w:rsid w:val="00266416"/>
    <w:rsid w:val="00291DED"/>
    <w:rsid w:val="002946B9"/>
    <w:rsid w:val="002A03C2"/>
    <w:rsid w:val="002A2888"/>
    <w:rsid w:val="002A44C1"/>
    <w:rsid w:val="002B1C1A"/>
    <w:rsid w:val="002B4A0D"/>
    <w:rsid w:val="002C6B67"/>
    <w:rsid w:val="002D18D7"/>
    <w:rsid w:val="002D521E"/>
    <w:rsid w:val="002F478C"/>
    <w:rsid w:val="00311A2D"/>
    <w:rsid w:val="00312C03"/>
    <w:rsid w:val="00323184"/>
    <w:rsid w:val="00323AC5"/>
    <w:rsid w:val="00332B31"/>
    <w:rsid w:val="003648E2"/>
    <w:rsid w:val="00366AF2"/>
    <w:rsid w:val="003671FE"/>
    <w:rsid w:val="00381565"/>
    <w:rsid w:val="0038470F"/>
    <w:rsid w:val="003A62D5"/>
    <w:rsid w:val="003B2C3F"/>
    <w:rsid w:val="003D0783"/>
    <w:rsid w:val="003D2ADC"/>
    <w:rsid w:val="003D529E"/>
    <w:rsid w:val="003D7D79"/>
    <w:rsid w:val="003E690C"/>
    <w:rsid w:val="003F2FA2"/>
    <w:rsid w:val="004014D4"/>
    <w:rsid w:val="00405C90"/>
    <w:rsid w:val="004142D7"/>
    <w:rsid w:val="00417DE6"/>
    <w:rsid w:val="004262E2"/>
    <w:rsid w:val="00426719"/>
    <w:rsid w:val="00431775"/>
    <w:rsid w:val="00435128"/>
    <w:rsid w:val="00460A21"/>
    <w:rsid w:val="004647B2"/>
    <w:rsid w:val="00465D30"/>
    <w:rsid w:val="004815F3"/>
    <w:rsid w:val="00482123"/>
    <w:rsid w:val="00483F2D"/>
    <w:rsid w:val="0049646C"/>
    <w:rsid w:val="004A11CA"/>
    <w:rsid w:val="004B1AB4"/>
    <w:rsid w:val="004C5FBE"/>
    <w:rsid w:val="004D5976"/>
    <w:rsid w:val="004D6A6E"/>
    <w:rsid w:val="00504549"/>
    <w:rsid w:val="005060B8"/>
    <w:rsid w:val="00510935"/>
    <w:rsid w:val="00521642"/>
    <w:rsid w:val="005245FB"/>
    <w:rsid w:val="00524F8B"/>
    <w:rsid w:val="00527DAD"/>
    <w:rsid w:val="00533B50"/>
    <w:rsid w:val="00540886"/>
    <w:rsid w:val="00541CFE"/>
    <w:rsid w:val="005427D7"/>
    <w:rsid w:val="005448E6"/>
    <w:rsid w:val="00544C2E"/>
    <w:rsid w:val="00552CA1"/>
    <w:rsid w:val="0056507A"/>
    <w:rsid w:val="005702B1"/>
    <w:rsid w:val="005702F6"/>
    <w:rsid w:val="00573309"/>
    <w:rsid w:val="005855CD"/>
    <w:rsid w:val="00593EB0"/>
    <w:rsid w:val="00595F70"/>
    <w:rsid w:val="005A36D9"/>
    <w:rsid w:val="005B0A71"/>
    <w:rsid w:val="005B0D8A"/>
    <w:rsid w:val="005B5729"/>
    <w:rsid w:val="005D6E4A"/>
    <w:rsid w:val="005D712A"/>
    <w:rsid w:val="005F0305"/>
    <w:rsid w:val="006042BC"/>
    <w:rsid w:val="00611801"/>
    <w:rsid w:val="00620325"/>
    <w:rsid w:val="00627393"/>
    <w:rsid w:val="00637A19"/>
    <w:rsid w:val="00640E22"/>
    <w:rsid w:val="00644654"/>
    <w:rsid w:val="00647BA4"/>
    <w:rsid w:val="006808EB"/>
    <w:rsid w:val="00685DAD"/>
    <w:rsid w:val="00690355"/>
    <w:rsid w:val="006977C1"/>
    <w:rsid w:val="006A0ACE"/>
    <w:rsid w:val="006A362F"/>
    <w:rsid w:val="006A78BE"/>
    <w:rsid w:val="006E1C78"/>
    <w:rsid w:val="007005C0"/>
    <w:rsid w:val="0070458C"/>
    <w:rsid w:val="00733169"/>
    <w:rsid w:val="00737E18"/>
    <w:rsid w:val="00771ECB"/>
    <w:rsid w:val="007818AD"/>
    <w:rsid w:val="0078352F"/>
    <w:rsid w:val="00784162"/>
    <w:rsid w:val="007A1C1D"/>
    <w:rsid w:val="007B0C58"/>
    <w:rsid w:val="007C564B"/>
    <w:rsid w:val="007D1642"/>
    <w:rsid w:val="007D6EE6"/>
    <w:rsid w:val="007E0E0D"/>
    <w:rsid w:val="007E1FA9"/>
    <w:rsid w:val="0082097F"/>
    <w:rsid w:val="00822290"/>
    <w:rsid w:val="00825AE6"/>
    <w:rsid w:val="008603DD"/>
    <w:rsid w:val="00861803"/>
    <w:rsid w:val="008646F8"/>
    <w:rsid w:val="008778C8"/>
    <w:rsid w:val="00884F61"/>
    <w:rsid w:val="00892067"/>
    <w:rsid w:val="008A45E7"/>
    <w:rsid w:val="008A67F9"/>
    <w:rsid w:val="008A6BB5"/>
    <w:rsid w:val="008C2B3E"/>
    <w:rsid w:val="008D4A8D"/>
    <w:rsid w:val="008E5157"/>
    <w:rsid w:val="008E67FF"/>
    <w:rsid w:val="008E7F3B"/>
    <w:rsid w:val="008F3C98"/>
    <w:rsid w:val="0090704B"/>
    <w:rsid w:val="0091143C"/>
    <w:rsid w:val="00915127"/>
    <w:rsid w:val="00927BD1"/>
    <w:rsid w:val="009325E1"/>
    <w:rsid w:val="0093491B"/>
    <w:rsid w:val="0094426A"/>
    <w:rsid w:val="00961E77"/>
    <w:rsid w:val="009625E1"/>
    <w:rsid w:val="009765B4"/>
    <w:rsid w:val="009847DB"/>
    <w:rsid w:val="009923BD"/>
    <w:rsid w:val="00992DD5"/>
    <w:rsid w:val="009A1BFF"/>
    <w:rsid w:val="009B61F7"/>
    <w:rsid w:val="009D0FE9"/>
    <w:rsid w:val="009D2B46"/>
    <w:rsid w:val="009E5589"/>
    <w:rsid w:val="009E5768"/>
    <w:rsid w:val="009E5F21"/>
    <w:rsid w:val="009F09FF"/>
    <w:rsid w:val="00A03B1C"/>
    <w:rsid w:val="00A03E6E"/>
    <w:rsid w:val="00A12E07"/>
    <w:rsid w:val="00A200AD"/>
    <w:rsid w:val="00A20575"/>
    <w:rsid w:val="00A2300A"/>
    <w:rsid w:val="00A257EE"/>
    <w:rsid w:val="00A33844"/>
    <w:rsid w:val="00A40F98"/>
    <w:rsid w:val="00A5015B"/>
    <w:rsid w:val="00A52566"/>
    <w:rsid w:val="00A544C1"/>
    <w:rsid w:val="00A617EC"/>
    <w:rsid w:val="00A7621C"/>
    <w:rsid w:val="00A82BF1"/>
    <w:rsid w:val="00A9390A"/>
    <w:rsid w:val="00A95266"/>
    <w:rsid w:val="00A95D93"/>
    <w:rsid w:val="00AA4A88"/>
    <w:rsid w:val="00AB049D"/>
    <w:rsid w:val="00AB4FF8"/>
    <w:rsid w:val="00AC0389"/>
    <w:rsid w:val="00AE1A9B"/>
    <w:rsid w:val="00AE6DAD"/>
    <w:rsid w:val="00AF7021"/>
    <w:rsid w:val="00B02374"/>
    <w:rsid w:val="00B10322"/>
    <w:rsid w:val="00B1141B"/>
    <w:rsid w:val="00B15594"/>
    <w:rsid w:val="00B361AB"/>
    <w:rsid w:val="00B503A0"/>
    <w:rsid w:val="00B55B0B"/>
    <w:rsid w:val="00B64E6B"/>
    <w:rsid w:val="00B73C08"/>
    <w:rsid w:val="00B84400"/>
    <w:rsid w:val="00B92E48"/>
    <w:rsid w:val="00B953E2"/>
    <w:rsid w:val="00B97E32"/>
    <w:rsid w:val="00BA186A"/>
    <w:rsid w:val="00BB4D48"/>
    <w:rsid w:val="00BB753B"/>
    <w:rsid w:val="00BC32DD"/>
    <w:rsid w:val="00BF3416"/>
    <w:rsid w:val="00BF39FC"/>
    <w:rsid w:val="00BF5EB9"/>
    <w:rsid w:val="00C25756"/>
    <w:rsid w:val="00C45F5A"/>
    <w:rsid w:val="00C516A7"/>
    <w:rsid w:val="00C51ABD"/>
    <w:rsid w:val="00C52114"/>
    <w:rsid w:val="00C578EC"/>
    <w:rsid w:val="00C67F2F"/>
    <w:rsid w:val="00C958CF"/>
    <w:rsid w:val="00CA4E95"/>
    <w:rsid w:val="00CA584B"/>
    <w:rsid w:val="00CB7221"/>
    <w:rsid w:val="00CC0242"/>
    <w:rsid w:val="00CC1393"/>
    <w:rsid w:val="00CC2234"/>
    <w:rsid w:val="00CC47B1"/>
    <w:rsid w:val="00CC5D75"/>
    <w:rsid w:val="00CD00A5"/>
    <w:rsid w:val="00CD33FB"/>
    <w:rsid w:val="00CD4319"/>
    <w:rsid w:val="00CE41A1"/>
    <w:rsid w:val="00D057FA"/>
    <w:rsid w:val="00D07243"/>
    <w:rsid w:val="00D228EA"/>
    <w:rsid w:val="00D2311F"/>
    <w:rsid w:val="00D32A26"/>
    <w:rsid w:val="00D44A16"/>
    <w:rsid w:val="00D46FA3"/>
    <w:rsid w:val="00D51065"/>
    <w:rsid w:val="00D5450D"/>
    <w:rsid w:val="00D572E9"/>
    <w:rsid w:val="00D70330"/>
    <w:rsid w:val="00D70368"/>
    <w:rsid w:val="00D7105E"/>
    <w:rsid w:val="00D740DA"/>
    <w:rsid w:val="00D765CD"/>
    <w:rsid w:val="00D7744A"/>
    <w:rsid w:val="00D80A01"/>
    <w:rsid w:val="00D81C13"/>
    <w:rsid w:val="00D903A3"/>
    <w:rsid w:val="00D9071A"/>
    <w:rsid w:val="00D952C9"/>
    <w:rsid w:val="00D97DB8"/>
    <w:rsid w:val="00DA63E8"/>
    <w:rsid w:val="00DB3B8E"/>
    <w:rsid w:val="00DB5519"/>
    <w:rsid w:val="00DD22BB"/>
    <w:rsid w:val="00DE0D3B"/>
    <w:rsid w:val="00DE632E"/>
    <w:rsid w:val="00DF5CB0"/>
    <w:rsid w:val="00E14D44"/>
    <w:rsid w:val="00E23632"/>
    <w:rsid w:val="00E24BC9"/>
    <w:rsid w:val="00E27103"/>
    <w:rsid w:val="00E32409"/>
    <w:rsid w:val="00E3708F"/>
    <w:rsid w:val="00E433C7"/>
    <w:rsid w:val="00E443EC"/>
    <w:rsid w:val="00E675D5"/>
    <w:rsid w:val="00E70FA2"/>
    <w:rsid w:val="00E866B2"/>
    <w:rsid w:val="00E91803"/>
    <w:rsid w:val="00EA0B13"/>
    <w:rsid w:val="00EA3890"/>
    <w:rsid w:val="00EA7618"/>
    <w:rsid w:val="00EB7543"/>
    <w:rsid w:val="00EC0380"/>
    <w:rsid w:val="00EC126B"/>
    <w:rsid w:val="00EC2A7D"/>
    <w:rsid w:val="00EC4C63"/>
    <w:rsid w:val="00EC5070"/>
    <w:rsid w:val="00EC75E9"/>
    <w:rsid w:val="00ED20D9"/>
    <w:rsid w:val="00ED2517"/>
    <w:rsid w:val="00ED274B"/>
    <w:rsid w:val="00EE2CEB"/>
    <w:rsid w:val="00EE5D1F"/>
    <w:rsid w:val="00F11E86"/>
    <w:rsid w:val="00F20A3C"/>
    <w:rsid w:val="00F26CE4"/>
    <w:rsid w:val="00F26D27"/>
    <w:rsid w:val="00F34AE7"/>
    <w:rsid w:val="00F35BD8"/>
    <w:rsid w:val="00F373E2"/>
    <w:rsid w:val="00F44A0A"/>
    <w:rsid w:val="00F45433"/>
    <w:rsid w:val="00F62CA9"/>
    <w:rsid w:val="00F66511"/>
    <w:rsid w:val="00F741EA"/>
    <w:rsid w:val="00F752DA"/>
    <w:rsid w:val="00F82C07"/>
    <w:rsid w:val="00F86185"/>
    <w:rsid w:val="00FA0C0B"/>
    <w:rsid w:val="00FB1DB6"/>
    <w:rsid w:val="00FB44B5"/>
    <w:rsid w:val="00FC13A8"/>
    <w:rsid w:val="00FD0CCD"/>
    <w:rsid w:val="00FE0A22"/>
    <w:rsid w:val="00FF5AF8"/>
    <w:rsid w:val="00FF7BD3"/>
    <w:rsid w:val="08AA2387"/>
    <w:rsid w:val="093EE13A"/>
    <w:rsid w:val="0C332DE4"/>
    <w:rsid w:val="0C681EF7"/>
    <w:rsid w:val="0C91BF3D"/>
    <w:rsid w:val="0CF36F46"/>
    <w:rsid w:val="0D5328E0"/>
    <w:rsid w:val="112B5A96"/>
    <w:rsid w:val="11E19C6F"/>
    <w:rsid w:val="13C2369C"/>
    <w:rsid w:val="148408C8"/>
    <w:rsid w:val="156AC2F8"/>
    <w:rsid w:val="16FECCB1"/>
    <w:rsid w:val="170D0B40"/>
    <w:rsid w:val="18E61E61"/>
    <w:rsid w:val="1CB054FC"/>
    <w:rsid w:val="200A236B"/>
    <w:rsid w:val="21227608"/>
    <w:rsid w:val="254793DE"/>
    <w:rsid w:val="271BB599"/>
    <w:rsid w:val="299EE4E6"/>
    <w:rsid w:val="2A2918AA"/>
    <w:rsid w:val="2A4CF302"/>
    <w:rsid w:val="2C90F741"/>
    <w:rsid w:val="2E7B20ED"/>
    <w:rsid w:val="2EE44A7A"/>
    <w:rsid w:val="3184F9E4"/>
    <w:rsid w:val="331D5C36"/>
    <w:rsid w:val="37FF787A"/>
    <w:rsid w:val="3A0F77BE"/>
    <w:rsid w:val="3CDC4BF9"/>
    <w:rsid w:val="415FB9B6"/>
    <w:rsid w:val="4EB8E95C"/>
    <w:rsid w:val="4F3D1B7E"/>
    <w:rsid w:val="502DE7F4"/>
    <w:rsid w:val="556ABDAB"/>
    <w:rsid w:val="5651C201"/>
    <w:rsid w:val="585F7C26"/>
    <w:rsid w:val="58C5EB72"/>
    <w:rsid w:val="68DEDD8D"/>
    <w:rsid w:val="6B3230C6"/>
    <w:rsid w:val="6E244321"/>
    <w:rsid w:val="72A684EE"/>
    <w:rsid w:val="73972DDF"/>
    <w:rsid w:val="76D24C80"/>
    <w:rsid w:val="78BF7FD2"/>
    <w:rsid w:val="795E3EF4"/>
    <w:rsid w:val="79BF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F57FF5"/>
  <w15:chartTrackingRefBased/>
  <w15:docId w15:val="{F73EBE3E-37BC-48FC-8AA4-6DC0FD38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992DD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465D30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Theme="minorHAnsi" w:eastAsiaTheme="minorHAnsi" w:hAnsiTheme="minorHAnsi" w:cstheme="minorHAnsi"/>
      <w:b/>
      <w:bCs/>
      <w:color w:val="000000" w:themeColor="text1"/>
      <w:sz w:val="24"/>
      <w:lang w:val="en-GB" w:eastAsia="en-US"/>
    </w:rPr>
  </w:style>
  <w:style w:type="character" w:customStyle="1" w:styleId="TextRobotoChar">
    <w:name w:val="Text Roboto Char"/>
    <w:basedOn w:val="Standardnpsmoodstavce"/>
    <w:link w:val="TextRoboto"/>
    <w:rsid w:val="00465D30"/>
    <w:rPr>
      <w:rFonts w:eastAsiaTheme="minorHAnsi" w:cstheme="minorHAnsi"/>
      <w:b/>
      <w:bCs/>
      <w:color w:val="000000" w:themeColor="text1"/>
      <w:sz w:val="24"/>
      <w:szCs w:val="24"/>
      <w:lang w:val="en-GB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b/>
      <w:bCs/>
      <w:color w:val="404040" w:themeColor="text1" w:themeTint="BF"/>
      <w:sz w:val="28"/>
      <w:szCs w:val="28"/>
      <w:lang w:val="en-GB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b/>
      <w:bCs/>
      <w:i/>
      <w:color w:val="404040" w:themeColor="text1" w:themeTint="BF"/>
      <w:sz w:val="18"/>
      <w:szCs w:val="18"/>
      <w:lang w:val="en-GB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b/>
      <w:bCs/>
      <w:color w:val="404040" w:themeColor="text1" w:themeTint="BF"/>
      <w:sz w:val="18"/>
      <w:szCs w:val="18"/>
      <w:lang w:val="en-GB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D44A16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325E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customStyle="1" w:styleId="xxxxxmsonormal">
    <w:name w:val="x_xxxxmsonormal"/>
    <w:basedOn w:val="Normln"/>
    <w:uiPriority w:val="99"/>
    <w:semiHidden/>
    <w:rsid w:val="009325E1"/>
    <w:rPr>
      <w:rFonts w:ascii="Calibri" w:eastAsiaTheme="minorHAnsi" w:hAnsi="Calibri" w:cs="Calibri"/>
      <w:szCs w:val="22"/>
    </w:rPr>
  </w:style>
  <w:style w:type="paragraph" w:styleId="Textkomente">
    <w:name w:val="annotation text"/>
    <w:basedOn w:val="Normln"/>
    <w:link w:val="TextkomenteChar"/>
    <w:uiPriority w:val="99"/>
    <w:unhideWhenUsed/>
    <w:rsid w:val="00465D3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65D30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rsid w:val="00465D30"/>
    <w:rPr>
      <w:rFonts w:ascii="Times New Roman" w:hAnsi="Times New Roman"/>
      <w:b/>
      <w:bCs/>
      <w:lang w:val="en-US"/>
    </w:rPr>
  </w:style>
  <w:style w:type="character" w:customStyle="1" w:styleId="PedmtkomenteChar">
    <w:name w:val="Předmět komentáře Char"/>
    <w:basedOn w:val="TextkomenteChar"/>
    <w:link w:val="Pedmtkomente"/>
    <w:rsid w:val="00465D30"/>
    <w:rPr>
      <w:rFonts w:ascii="Times New Roman" w:hAnsi="Times New Roman" w:cs="Times New Roman"/>
      <w:b/>
      <w:bCs/>
      <w:sz w:val="20"/>
      <w:szCs w:val="20"/>
      <w:lang w:val="en-US" w:eastAsia="cs-CZ"/>
    </w:rPr>
  </w:style>
  <w:style w:type="character" w:styleId="Siln">
    <w:name w:val="Strong"/>
    <w:uiPriority w:val="22"/>
    <w:qFormat/>
    <w:rsid w:val="00465D30"/>
    <w:rPr>
      <w:b/>
      <w:bCs/>
    </w:rPr>
  </w:style>
  <w:style w:type="character" w:customStyle="1" w:styleId="jlqj4b">
    <w:name w:val="jlqj4b"/>
    <w:basedOn w:val="Standardnpsmoodstavce"/>
    <w:rsid w:val="00291DED"/>
  </w:style>
  <w:style w:type="paragraph" w:styleId="Odstavecseseznamem">
    <w:name w:val="List Paragraph"/>
    <w:basedOn w:val="Normln"/>
    <w:uiPriority w:val="34"/>
    <w:qFormat/>
    <w:rsid w:val="00291DE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table" w:styleId="Mkatabulky">
    <w:name w:val="Table Grid"/>
    <w:basedOn w:val="Normlntabulka"/>
    <w:uiPriority w:val="39"/>
    <w:rsid w:val="00884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87E59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C5D75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A0C0B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A0C0B"/>
    <w:rPr>
      <w:sz w:val="16"/>
      <w:szCs w:val="16"/>
    </w:rPr>
  </w:style>
  <w:style w:type="character" w:customStyle="1" w:styleId="cf01">
    <w:name w:val="cf01"/>
    <w:basedOn w:val="Standardnpsmoodstavce"/>
    <w:rsid w:val="00F741EA"/>
    <w:rPr>
      <w:rFonts w:ascii="Segoe UI" w:hAnsi="Segoe UI" w:cs="Segoe UI" w:hint="default"/>
      <w:b/>
      <w:bCs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00A27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unhideWhenUsed/>
    <w:rsid w:val="002357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35703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235703"/>
  </w:style>
  <w:style w:type="paragraph" w:customStyle="1" w:styleId="Default">
    <w:name w:val="Default"/>
    <w:rsid w:val="0089206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entrumcestovnimediciny.cz/en/list-of-obligatory-and-recommended-vaccinations-in-individual-countries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secure.ervpojistovna.cz/download/warlist.pdf?_gl=1*1hun0r2*_ga*Nzg3MTg2OTcwLjE2NDQ5MTQ2MzU.*_ga_V4D4088MVK*MTY4MTcyOTc4OC4xMTguMS4xNjgxNzI5ODkwLjAuMC4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ozd.mzv.cz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zuvpraze.sharepoint.com/sites/Pro-zamestnance/SitePages/en/Zahranicni-pracovni-cesty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rgo-cestovni.cz/cs/mobilni-aplika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lkovav\Desktop\CZU_FTZ_hlavickovy%20papir\Barevny%20tisk\CZU_FTZ_Letterhead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F3ED3F0905E4DB11B183490F7BDE9" ma:contentTypeVersion="5" ma:contentTypeDescription="Vytvoří nový dokument" ma:contentTypeScope="" ma:versionID="fce015bda62b820215ea282ae5844ba8">
  <xsd:schema xmlns:xsd="http://www.w3.org/2001/XMLSchema" xmlns:xs="http://www.w3.org/2001/XMLSchema" xmlns:p="http://schemas.microsoft.com/office/2006/metadata/properties" xmlns:ns3="cb809507-8084-4936-9506-26e8c0ed7326" targetNamespace="http://schemas.microsoft.com/office/2006/metadata/properties" ma:root="true" ma:fieldsID="a73e09c11efe9727e1c2614b6a2c2606" ns3:_="">
    <xsd:import namespace="cb809507-8084-4936-9506-26e8c0ed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09507-8084-4936-9506-26e8c0ed7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0B1F35-8184-4162-989C-20B4BFD7FC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09507-8084-4936-9506-26e8c0ed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E95C69-A92A-4B02-AE3A-55D7ED513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B70404-0DA5-430D-8F2B-DE0D9E3A31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3DF31B-F463-4156-AE2B-F70C1C32E3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TZ_Letterhead1</Template>
  <TotalTime>242</TotalTime>
  <Pages>3</Pages>
  <Words>933</Words>
  <Characters>5033</Characters>
  <Application>Microsoft Office Word</Application>
  <DocSecurity>0</DocSecurity>
  <Lines>139</Lines>
  <Paragraphs>1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ková Vlasta</dc:creator>
  <cp:keywords/>
  <dc:description/>
  <cp:lastModifiedBy>Králová Lucie</cp:lastModifiedBy>
  <cp:revision>142</cp:revision>
  <cp:lastPrinted>2023-09-12T07:19:00Z</cp:lastPrinted>
  <dcterms:created xsi:type="dcterms:W3CDTF">2023-01-19T08:31:00Z</dcterms:created>
  <dcterms:modified xsi:type="dcterms:W3CDTF">2026-04-0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F3ED3F0905E4DB11B183490F7BDE9</vt:lpwstr>
  </property>
  <property fmtid="{D5CDD505-2E9C-101B-9397-08002B2CF9AE}" pid="3" name="GrammarlyDocumentId">
    <vt:lpwstr>b2f9069d6237dda28575800c964b93a53be7b8051b1d0c79068dfb2adf10e0ed</vt:lpwstr>
  </property>
</Properties>
</file>